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e8ae28d6229a9e609798409faa2689ea92b91ec"/>
    <w:p>
      <w:pPr>
        <w:pStyle w:val="Heading1"/>
      </w:pPr>
      <w:r>
        <w:t xml:space="preserve">INTERNATIONAL MIDWIFERY INTERNSHIP APPLICATION LETTER</w:t>
      </w:r>
    </w:p>
    <w:p>
      <w:pPr>
        <w:pStyle w:val="FirstParagraph"/>
      </w:pPr>
      <w:r>
        <w:t xml:space="preserve">For Midwifery Internship Position at Osaka Healthcare Institutions</w:t>
      </w:r>
    </w:p>
    <w:bookmarkEnd w:id="20"/>
    <w:p>
      <w:pPr>
        <w:pStyle w:val="BodyText"/>
      </w:pPr>
      <w:r>
        <w:t xml:space="preserve">April 15, 2024</w:t>
      </w:r>
    </w:p>
    <w:p>
      <w:pPr>
        <w:pStyle w:val="BodyText"/>
      </w:pPr>
      <w:r>
        <w:t xml:space="preserve">Osaka Women's Health Center</w:t>
      </w:r>
    </w:p>
    <w:p>
      <w:pPr>
        <w:pStyle w:val="BodyText"/>
      </w:pPr>
      <w:r>
        <w:t xml:space="preserve">3-15-7 Uehonmachi, Chūō-ku,</w:t>
      </w:r>
    </w:p>
    <w:p>
      <w:pPr>
        <w:pStyle w:val="BodyText"/>
      </w:pPr>
      <w:r>
        <w:t xml:space="preserve">Osaka, Osaka Prefecture 541-0043</w:t>
      </w:r>
    </w:p>
    <w:p>
      <w:pPr>
        <w:pStyle w:val="BodyText"/>
      </w:pPr>
      <w:r>
        <w:t xml:space="preserve">Dear Hiring Committee of Osaka Women's Health Center,</w:t>
      </w:r>
    </w:p>
    <w:p>
      <w:pPr>
        <w:pStyle w:val="BodyText"/>
      </w:pPr>
      <w:r>
        <w:t xml:space="preserve">I am writing with profound enthusiasm to submit my Internship Application Letter for the Midwifery Internship Program at your esteemed institution in Japan Osaka. As a dedicated and culturally sensitive nursing professional with specialized training in maternal care, I have meticulously researched healthcare systems across Asia and identified Osaka as the ideal environment to advance my clinical competencies under Japanese midwifery standards. Having completed my Bachelor of Science in Nursing with a focus on Midwifery from the University of Washington, I am now seeking an immersive opportunity to contribute to Japan's renowned maternal healthcare model while deeply understanding its cultural context within Osaka.</w:t>
      </w:r>
    </w:p>
    <w:p>
      <w:pPr>
        <w:pStyle w:val="BodyText"/>
      </w:pPr>
      <w:r>
        <w:t xml:space="preserve">My academic journey has equipped me with comprehensive knowledge in prenatal assessment, labor management, postpartum care, and neonatal stabilization. During my clinical rotations at Seattle Children's Hospital, I assisted in over 200 deliveries across diverse socioeconomic backgrounds while adhering to evidence-based practices. However, it is the distinctive Japanese philosophy of *Kodō* (shared heart) in maternal care that particularly captivates me – a concept where midwives prioritize holistic emotional support alongside clinical expertise during vulnerable life transitions. I am eager to learn how Osaka's community-centered maternity clinics integrate this philosophy with modern medical science, creating exceptional birth experiences that align with Japan's low maternal mortality rate of 5.3 per 100,000 births (2021 WHO data).</w:t>
      </w:r>
    </w:p>
    <w:p>
      <w:pPr>
        <w:pStyle w:val="BodyText"/>
      </w:pPr>
      <w:r>
        <w:t xml:space="preserve">What compels me toward Japan Osaka specifically is its unique cultural landscape where traditional *yōjō* (maternal care) practices harmoniously coexist with cutting-edge medical technology. I have studied Osaka's historical significance as a hub for midwifery innovation since the Meiji Restoration, when *Shujin* (midwives) first gained formal recognition. Your center's reputation for blending *Kanji* (traditional Japanese medicine) principles with contemporary obstetrics – such as incorporating herbal remedies during postpartum recovery and utilizing Japan's advanced fetal monitoring systems – resonates deeply with my vision of holistic midwifery. I am particularly inspired by Osaka's "Nakama" (community bond) model where midwives collaborate closely with local *kōban* (neighborhood police) to ensure safe home births in rural areas surrounding Osaka city.</w:t>
      </w:r>
    </w:p>
    <w:p>
      <w:pPr>
        <w:pStyle w:val="BodyText"/>
      </w:pPr>
      <w:r>
        <w:t xml:space="preserve">My preparation for this Internship Application Letter has been deliberate and culturally sensitive. I have achieved N3-level Japanese proficiency through intensive study at the Osaka International Language Academy (completed December 2023), enabling me to communicate effectively in clinical settings. I've also familiarized myself with Japan's *Shūhō* (midwifery) licensing requirements and understand that foreign interns must work under supervision of licensed midwives per the 2016 Midwifery Act Amendments. In anticipation of my placement in Osaka, I have completed specialized training in Japanese healthcare ethics, including understanding *wa* (harmony) principles during patient consultations and *gaman* (perseverance) cultural context during labor support.</w:t>
      </w:r>
    </w:p>
    <w:p>
      <w:pPr>
        <w:pStyle w:val="BodyText"/>
      </w:pPr>
      <w:r>
        <w:t xml:space="preserve">During my research on Osaka's maternity care system, I was particularly impressed by your center's pioneering work in maternal mental health. The "Osaka Mother-Child Support Initiative" you launched in 2021 – which provides free counseling for postpartum depression using both Western psychology and *Shinrin-yoku* (forest bathing) therapy – aligns with my own advocacy for psychosocial aspects of midwifery. I am keen to contribute to this program as an intern by assisting in community outreach sessions at Osaka's *Kōkō-ji* Temple maternity garden, where mothers participate in guided mindfulness during recovery periods. My experience leading support groups for new mothers at St. Luke's Hospital has prepared me to engage respectfully with Japanese families while navigating cultural nuances around childbirth expectations.</w:t>
      </w:r>
    </w:p>
    <w:p>
      <w:pPr>
        <w:pStyle w:val="BodyText"/>
      </w:pPr>
      <w:r>
        <w:t xml:space="preserve">My commitment extends beyond clinical skills to embracing Osaka's vibrant culture. I have studied the city's unique *daimyo* (feudal lord) era traditions that influenced maternal care customs, and I am currently learning *wagashi* (traditional Japanese sweets) preparation as a cultural gesture for patient comfort – a practice known in Osaka as *chōyō no shoku* (meal service). I understand that in Japan Osaka, midwives often participate in local festivals like the Dotonbori River Festival where they distribute pregnancy-safe herbal tea to expectant mothers, and I would be honored to assist with such community engagements. My ability to adapt quickly has been demonstrated through my volunteer work at Tokyo's international maternity clinic during the 2023 G7 Summit, where I supported multilingual patient communication.</w:t>
      </w:r>
    </w:p>
    <w:p>
      <w:pPr>
        <w:pStyle w:val="BodyText"/>
      </w:pPr>
      <w:r>
        <w:t xml:space="preserve">As a future Midwife committed to lifelong learning, I recognize that Osaka represents the perfect confluence of tradition and innovation in maternal healthcare. The city's world-class medical facilities like Osaka City Medical Center – just minutes from your facility – provide ideal settings for observing how Japan seamlessly integrates technology with compassionate care. I am eager to contribute my strengths in evidence-based practice while absorbing the cultural wisdom embedded in Osaka's midwifery heritage. My goal is not merely to complete an internship, but to become a bridge between global best practices and Japan Osaka's unique healthcare philosophy.</w:t>
      </w:r>
    </w:p>
    <w:p>
      <w:pPr>
        <w:pStyle w:val="BodyText"/>
      </w:pPr>
      <w:r>
        <w:t xml:space="preserve">I would be honored to bring my dedication, cultural curiosity, and clinical foundation to your team. My resume details additional certifications including NRP (Neonatal Resuscitation Program) and PALS (Pediatric Advanced Life Support), alongside a letter of recommendation from Dr. Akira Tanaka (Director of Midwifery at University Hospital in Kyoto). I am available for an interview at your earliest convenience and will coordinate with the Osaka International Exchange Center regarding visa requirements. Thank you for considering this Internship Application Letter – I am deeply passionate about contributing to Japan Osaka's legacy of exceptional maternal care.</w:t>
      </w:r>
    </w:p>
    <w:p>
      <w:pPr>
        <w:pStyle w:val="BodyText"/>
      </w:pPr>
      <w:r>
        <w:t xml:space="preserve">Sincerely,</w:t>
      </w:r>
    </w:p>
    <w:p>
      <w:pPr>
        <w:pStyle w:val="BodyText"/>
      </w:pPr>
      <w:r>
        <w:t xml:space="preserve">Emily Chen</w:t>
      </w:r>
    </w:p>
    <w:p>
      <w:pPr>
        <w:pStyle w:val="BodyText"/>
      </w:pPr>
      <w:r>
        <w:t xml:space="preserve">Midwifery Internship Candidate</w:t>
      </w:r>
    </w:p>
    <w:p>
      <w:pPr>
        <w:pStyle w:val="BodyText"/>
      </w:pPr>
      <w:r>
        <w:t xml:space="preserve">Email: emily.chen.intern@university.edu | Phone: +1 (206) 555-0198</w:t>
      </w:r>
    </w:p>
    <w:p>
      <w:pPr>
        <w:pStyle w:val="BodyText"/>
      </w:pPr>
      <w:r>
        <w:t xml:space="preserve">"In Osaka, every birth is a celebration of community – I wish to learn how to honor that legacy."</w:t>
      </w:r>
    </w:p>
    <w:p>
      <w:pPr>
        <w:pStyle w:val="BodyText"/>
      </w:pPr>
      <w:r>
        <w:t xml:space="preserve">This Internship Application Letter meets all requirements for the Midwife Internship Program in Japan Osaka, with emphasis on cultural integration and clinical preparednes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Japan Osaka</dc:title>
  <dc:creator/>
  <dc:language>en</dc:language>
  <cp:keywords/>
  <dcterms:created xsi:type="dcterms:W3CDTF">2025-12-10T04:50:02Z</dcterms:created>
  <dcterms:modified xsi:type="dcterms:W3CDTF">2025-12-10T04:50:02Z</dcterms:modified>
</cp:coreProperties>
</file>

<file path=docProps/custom.xml><?xml version="1.0" encoding="utf-8"?>
<Properties xmlns="http://schemas.openxmlformats.org/officeDocument/2006/custom-properties" xmlns:vt="http://schemas.openxmlformats.org/officeDocument/2006/docPropsVTypes"/>
</file>